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Laboratory Technician Intern</w:t>
      </w:r>
    </w:p>
    <w:bookmarkEnd w:id="20"/>
    <w:p>
      <w:pPr>
        <w:pStyle w:val="BodyText"/>
      </w:pPr>
      <w:r>
        <w:t xml:space="preserve">Dear Hiring Manager,</w:t>
      </w:r>
    </w:p>
    <w:p>
      <w:pPr>
        <w:pStyle w:val="BodyText"/>
      </w:pPr>
      <w:r>
        <w:t xml:space="preserve">I am writing to express my enthusiastic interest in the Laboratory Technician Intern position at your esteemed institution in Islamabad, Pakistan. As a dedicated and highly motivated final-year B.Sc. (Hons) Biotechnology student at Quaid-i-Azam University, I have meticulously prepared this Internship Application Letter to formally present my qualifications for contributing effectively to your laboratory operations within the vibrant scientific community of Pakistan Islamabad.</w:t>
      </w:r>
    </w:p>
    <w:p>
      <w:pPr>
        <w:pStyle w:val="BodyText"/>
      </w:pPr>
      <w:r>
        <w:t xml:space="preserve">My academic journey has provided me with robust theoretical knowledge and practical skills directly aligned with the responsibilities required of a Laboratory Technician. Throughout my coursework, I have excelled in subjects including Clinical Biochemistry, Microbiology, Molecular Biology Techniques, and Laboratory Instrumentation. My capstone project involved performing comprehensive bacteriological analysis on water samples from Rawalpindi-Islamabad region – a project that demanded precision in sample processing, sterile technique maintenance, and data interpretation under strict quality control protocols. This experience solidified my understanding of laboratory workflows essential for any modern diagnostic or research facility operating within Pakistan Islamabad's healthcare ecosystem.</w:t>
      </w:r>
    </w:p>
    <w:p>
      <w:pPr>
        <w:pStyle w:val="BodyText"/>
      </w:pPr>
      <w:r>
        <w:t xml:space="preserve">What particularly motivates me to pursue this internship opportunity is the critical role your institution plays in advancing public health initiatives across Pakistan. Having witnessed firsthand how accurate laboratory results directly impact patient treatment plans, disease surveillance programs, and epidemic response strategies – especially in our capital city's dense urban environment – I am eager to apply my skills where they can make tangible differences. The prospect of contributing to a team that supports vital healthcare services for Islamabad's diverse population aligns perfectly with my career aspirations. I understand that the position requires meticulous attention to detail, strict adherence to safety protocols, and collaborative spirit – qualities I have consistently demonstrated during my academic laboratory sessions at QAU's state-of-the-art facilities.</w:t>
      </w:r>
    </w:p>
    <w:p>
      <w:pPr>
        <w:pStyle w:val="BodyText"/>
      </w:pPr>
      <w:r>
        <w:t xml:space="preserve">My practical experience extends beyond university requirements. During a six-month internship at Islamabad Medical Laboratory, I gained hands-on proficiency with essential equipment including spectrophotometers, centrifuges, autoclaves, and hematology analyzers. I became adept at preparing reagents, maintaining instrument calibration logs (a critical requirement for ISO 15189 accreditation standards followed in leading Pakistani labs), and processing blood samples under high-volume conditions. Crucially, I documented all procedures in accordance with GLP guidelines – a practice that directly supports the quality assurance framework required for any reputable Laboratory Technician operation. I also participated in cross-departmental training on biosafety protocols during the H1N1 influenza outbreak response, reinforcing my understanding of laboratory safety as non-negotiable within Pakistan Islamabad's public health infrastructure.</w:t>
      </w:r>
    </w:p>
    <w:p>
      <w:pPr>
        <w:pStyle w:val="BodyText"/>
      </w:pPr>
      <w:r>
        <w:t xml:space="preserve">I am particularly impressed by your institution's recent initiatives in molecular diagnostics for infectious diseases – a field I have been actively exploring through self-study of PCR techniques and bioinformatics tools. My technical skills include data analysis using GraphPad Prism, basic ELISA interpretation, and proficiency with laboratory information management systems (LIMS). I recognize that modern Laboratory Technician roles require both manual dexterity and digital literacy; my ability to efficiently manage digital sample tracking while maintaining physical specimen integrity positions me as a well-rounded candidate ready to contribute from day one. Furthermore, my fluency in Urdu, English, and basic Pashto enables effective communication with diverse healthcare teams across Pakistan Islamabad's multiethnic communities.</w:t>
      </w:r>
    </w:p>
    <w:p>
      <w:pPr>
        <w:pStyle w:val="BodyText"/>
      </w:pPr>
      <w:r>
        <w:t xml:space="preserve">What distinguishes me as an ideal candidate is my deep commitment to the scientific advancement of Pakistan. I have followed the Government of Pakistan's National Health Policy 2018 closely, recognizing how laboratory services directly support its goals for universal health coverage. In Islamabad, where healthcare access spans from private clinics to federal hospitals like Lady Reading Hospital and military facilities, accurate lab results are fundamental to equitable care delivery. I am eager to learn from your team while contributing my energy toward strengthening this critical component of Pakistan's healthcare system. My ambition isn't merely to complete an internship – I seek a meaningful contribution that aligns with the professional development path of a Laboratory Technician in our nation's evolving biomedical landscape.</w:t>
      </w:r>
    </w:p>
    <w:p>
      <w:pPr>
        <w:pStyle w:val="BodyText"/>
      </w:pPr>
      <w:r>
        <w:t xml:space="preserve">My resume, attached for your review, provides further detail on my academic achievements and technical competencies. I have also included letters of recommendation from two professors who can attest to my laboratory proficiency and work ethic. I am confident that my proactive approach, systematic methodology, and dedication to quality make me an excellent fit for this Internship Application Letter opportunity. The chance to learn under experienced professionals in Pakistan Islamabad's premier laboratory environment represents a pivotal step toward my goal of becoming a certified Laboratory Technician who serves our nation's healthcare needs with integrity.</w:t>
      </w:r>
    </w:p>
    <w:p>
      <w:pPr>
        <w:pStyle w:val="BodyText"/>
      </w:pPr>
      <w:r>
        <w:t xml:space="preserve">Thank you for considering my application. I have attached all required documents and welcome the opportunity to discuss how my skills align with your institution's objectives at your earliest convenience. I am available for an interview at any time and can be reached via email at [your.email@example.com] or phone [+92 300 1234567].</w:t>
      </w:r>
    </w:p>
    <w:p>
      <w:pPr>
        <w:pStyle w:val="BodyText"/>
      </w:pPr>
      <w:r>
        <w:t xml:space="preserve">Sincerely,</w:t>
      </w:r>
      <w:r>
        <w:br/>
      </w:r>
      <w:r>
        <w:t xml:space="preserve">[Your Full Name]</w:t>
      </w:r>
      <w:r>
        <w:br/>
      </w:r>
      <w:r>
        <w:t xml:space="preserve">B.Sc. (Hons) Biotechnology</w:t>
      </w:r>
      <w:r>
        <w:br/>
      </w:r>
      <w:r>
        <w:t xml:space="preserve">Quaid-i-Azam University, Islamabad</w:t>
      </w:r>
      <w:r>
        <w:br/>
      </w:r>
      <w:r>
        <w:t xml:space="preserve">Email: your.email@example.com | Phone: +92 300 1234567</w:t>
      </w:r>
    </w:p>
    <w:p>
      <w:pPr>
        <w:pStyle w:val="BodyText"/>
      </w:pPr>
      <w:r>
        <w:t xml:space="preserve">This Internship Application Letter was prepared with specific focus on Laboratory Technician requirements for Pakistan Islamabad institutions</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boratory Technician Position</dc:title>
  <dc:creator/>
  <dc:language>en</dc:language>
  <cp:keywords/>
  <dcterms:created xsi:type="dcterms:W3CDTF">2026-07-21T11:48:32Z</dcterms:created>
  <dcterms:modified xsi:type="dcterms:W3CDTF">2026-07-21T11:48:32Z</dcterms:modified>
</cp:coreProperties>
</file>

<file path=docProps/custom.xml><?xml version="1.0" encoding="utf-8"?>
<Properties xmlns="http://schemas.openxmlformats.org/officeDocument/2006/custom-properties" xmlns:vt="http://schemas.openxmlformats.org/officeDocument/2006/docPropsVTypes"/>
</file>